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700659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761956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01955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80561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84369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16773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87354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15562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96552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2934486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80477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44892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938708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4175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7360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86463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5233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34063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950518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9390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91478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918036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9390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82290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68799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71674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54046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86909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45256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06677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07704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52333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12264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950518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рик Кириллович Станиловский НПМбд-02-20</dc:creator>
  <dc:language>ru-RU</dc:language>
  <cp:keywords/>
  <dcterms:created xsi:type="dcterms:W3CDTF">2021-05-14T17:49:15Z</dcterms:created>
  <dcterms:modified xsi:type="dcterms:W3CDTF">2021-05-14T17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